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73ec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4bbda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0626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abc15b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08a47a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3ea762c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6f12d2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52b38d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5:18:31Z</dcterms:created>
  <dcterms:modified xsi:type="dcterms:W3CDTF">2022-05-07T15:18:31Z</dcterms:modified>
</cp:coreProperties>
</file>